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ectar d'abr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br/>
              <w:t>P273 - Éviter le rejet dans l’environnement.</w:t>
              <w:br/>
              <w:t>P302+P352 - EN CAS DE CONTACT AVEC LA PEAU: Laver abondamment à l’eau.</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e poids corporel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que, oral, animal/femel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e poids corporel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ectar d'abr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ectar d'abr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ectar d'abr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ectar d'abr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FD68EBE-8072-46ED-8977-23C7E0373F78}"/>
</file>

<file path=customXml/itemProps3.xml><?xml version="1.0" encoding="utf-8"?>
<ds:datastoreItem xmlns:ds="http://schemas.openxmlformats.org/officeDocument/2006/customXml" ds:itemID="{37868048-54EF-479F-A003-E66F7F91CE5F}"/>
</file>

<file path=customXml/itemProps4.xml><?xml version="1.0" encoding="utf-8"?>
<ds:datastoreItem xmlns:ds="http://schemas.openxmlformats.org/officeDocument/2006/customXml" ds:itemID="{E5AB9E5B-A981-4DCC-B353-D0BDC1A37E5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